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6b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24d3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7717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